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4ED99" w14:textId="50D9B571" w:rsidR="00050D6B" w:rsidRPr="00771CE7" w:rsidRDefault="00050D6B" w:rsidP="00771CE7">
      <w:pPr>
        <w:pStyle w:val="Heading1"/>
        <w:spacing w:before="0" w:line="240" w:lineRule="auto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t>Figure 1:  Complete Plasmid Sequence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13CA8">
        <w:rPr>
          <w:rFonts w:ascii="Arial" w:hAnsi="Arial" w:cs="Arial"/>
          <w:b/>
          <w:bCs/>
          <w:color w:val="auto"/>
          <w:sz w:val="20"/>
          <w:szCs w:val="20"/>
        </w:rPr>
        <w:t>5400</w:t>
      </w:r>
      <w:r w:rsidR="008F78FF">
        <w:rPr>
          <w:rFonts w:ascii="Arial" w:hAnsi="Arial" w:cs="Arial"/>
          <w:b/>
          <w:bCs/>
          <w:color w:val="auto"/>
          <w:sz w:val="20"/>
          <w:szCs w:val="20"/>
        </w:rPr>
        <w:t>7</w:t>
      </w:r>
    </w:p>
    <w:p w14:paraId="616BCC78" w14:textId="77777777" w:rsidR="00771CE7" w:rsidRDefault="00771CE7" w:rsidP="00771CE7">
      <w:pPr>
        <w:spacing w:after="0" w:line="240" w:lineRule="auto"/>
      </w:pPr>
    </w:p>
    <w:p w14:paraId="03A067C3" w14:textId="1A8EE22E" w:rsidR="009470BA" w:rsidRDefault="009470BA" w:rsidP="00771CE7">
      <w:pPr>
        <w:spacing w:after="0" w:line="240" w:lineRule="auto"/>
      </w:pPr>
      <w:r>
        <w:t>&gt;NR</w:t>
      </w:r>
      <w:r w:rsidR="00627059">
        <w:t>-</w:t>
      </w:r>
      <w:r w:rsidR="00413CA8">
        <w:t>5400</w:t>
      </w:r>
      <w:r w:rsidR="008F78FF">
        <w:t>7</w:t>
      </w:r>
      <w:r>
        <w:t xml:space="preserve"> lot 700</w:t>
      </w:r>
      <w:r w:rsidR="00413CA8">
        <w:t>4166</w:t>
      </w:r>
      <w:r w:rsidR="008F78FF">
        <w:t>5</w:t>
      </w:r>
      <w:r>
        <w:t xml:space="preserve"> complete plasmid sequence</w:t>
      </w:r>
    </w:p>
    <w:p w14:paraId="7F404F52" w14:textId="787AD0D4" w:rsidR="003E0EDF" w:rsidRDefault="008F78FF" w:rsidP="008F78FF">
      <w:pPr>
        <w:spacing w:after="0" w:line="240" w:lineRule="auto"/>
        <w:rPr>
          <w:rFonts w:ascii="Arial" w:hAnsi="Arial" w:cs="Arial"/>
          <w:b/>
          <w:bCs/>
          <w:sz w:val="20"/>
        </w:rPr>
      </w:pPr>
      <w:r w:rsidRPr="008F78FF">
        <w:rPr>
          <w:rFonts w:ascii="Courier New" w:hAnsi="Courier New" w:cs="Courier New"/>
          <w:bCs/>
          <w:sz w:val="20"/>
          <w:szCs w:val="18"/>
        </w:rPr>
        <w:t>GTCGACATTGATTATTGACTAGTTATTAATAGTAATCAATTACGGGGTCATTAGTTCATAGCCCATATATGGAGTTCCGCGTTACATAACTTACGGTAAATGGCCCGCCTGGCTGACCGCCCAACGACCCCCGCCCATTGACGTCAATAATGACGTATGTTCCCATAGTAACGCCAATAGGGACTTTCCATTGACGTCAATGGGTGGAGTATTTACGGTAAACTGCCCACTTGGCAGTACATCAAGTGTATCATATGCCAAGTACGCCCCCTATTGACGTCAATGACGGTAAATGGCCCGCCTGGCATTATGCCCAGTACATGACCTTATGGGACTTTCCTACTTGGCAGTACATCTACGTATTAGTCATCGCTATTACCATGGTCGAGGTGAGCCCCACGTTCTGCTTCACTCTCCCCATCTCCCCCCCCTCCCCACCCCCAATTTTGTATTTATTTATTTTTTAATTATTTTGTGCAGCGATGGGGG</w:t>
      </w:r>
      <w:r w:rsidR="00D946F8">
        <w:rPr>
          <w:rFonts w:ascii="Courier New" w:hAnsi="Courier New" w:cs="Courier New"/>
          <w:bCs/>
          <w:sz w:val="20"/>
          <w:szCs w:val="18"/>
        </w:rPr>
        <w:t>C</w:t>
      </w:r>
      <w:r w:rsidRPr="008F78FF">
        <w:rPr>
          <w:rFonts w:ascii="Courier New" w:hAnsi="Courier New" w:cs="Courier New"/>
          <w:bCs/>
          <w:sz w:val="20"/>
          <w:szCs w:val="18"/>
        </w:rPr>
        <w:t>GGGGGGGGGGGGGGCGCGCGCCAGGCGGGGCGGGGCGGGGCGAGGGGCGGGGCGGGGCGAGGCGGAGAGGTGCGGCGGCAGCCAATCAGAGCGGCGCGCTCCGAAAGTTTCCTTTTATGGCGAGGCGGCGGCGGCGGCGGCCCTATAAAAAGCGAAGCGCGCGGCGGGCGGGAGTCGCTGCGCGCTGCCTTCGCCCCGTGCCCCGCTCCGCCGCCGCCTCGCGCCGCCCGCCCCGGCTCTGACTGACCGCGTTACTCCCACAGGTGAGCGGGCGGGACGGCCCTTCTCCTCCGGGCTGTAATTAGCGCTTGGTTTAATGACGGCTTGTTTCTTTTCTGTGGCTGCGTGAAAGCCTTGAGGGGCTCCGGGAGGGCCCTTTGTGCGGGGGGAGCGGCTCGGGGGGTGCGTGCGTGTGTGTGTGCGTGGGGAGCGCCGCGTGCGGCTCCGCGCTGCCCGGCGGCTGTGAGCGCTGCGGGCGCGGCGCGGGGCTTTGTGCGCTCCGCAGTGTGCGCGAGGGGAGCGCGGCCGGGGGCGGTGCCCCGCGGTGCGGGGGGGGCTGCGAGGGGAACAAAGGCTGCGTGCGGGGTGTGTGCGTGGGGGGGTGAGCAGGGGGTGTGGGCGCGTCGGTCGGGCTGTAACCCCCCCTGCACCCCCCTCCCCGAGTTGCTGAGCACGGCCCGGCTTCGGGTGCGGGGCTCCGTACGGGGCGTGGCGCGGGGCTCGCCGTGCCGGGCGGGGGGTGGCGGCAGGTGGGGGTGCCGGGCGGGGCGGGGCCGCCTCGGGCCGGGGAGGGCTCGGGGGAGGGGCGCGGCGGCCCCCGGAGCGCCGGCGGCTGTCGAGGCGCGGCGAGCCGCAGCCATTGCCTTTTATGGTAATCGTGCGAGAGGGCGCAGGGACTTCCTTTGTCCCAAATCTGTGCGGAGCCGAAATCTGGGAGGCGCCGCCGCACCCCCTCTAGCGGGCGCGGGGCGAAGCGGTGCGGCGCCGGCAGGAAGGAAATGGGCGGGGAGGGCCTTCGTGCGTCGCCGCGCCGCCGTCCCCTTCTCCCTCTCCAGCCTCGGGGCTGTCCGCGGGGGGACGGCTGCCTTCGGGGGGGACGGGGCAGGGCGGGGTTCGGCTTCTGGCGTGTGACCGGCGGCTCTAGAGCCTCTGCTAACCATGTTCATGCCTTCTTCTTTTTCCTACAGCTCCTGGGCAACGTGCTGGTTATTGTGCTGTCTCATCATTTTGGCAAAGGCCACCATGTTCGTGTTTCTGGTGCTGCTGCCTCTGGTGTCCAGCCAGCGGGTGCAGCCCACCGAATCCATCGTGCGGTTCCCCAATATCACCAATCTGTGCCCCTTCGGCGAGGTGTTCAATGCCACCAGATTCGCCTCTGTGTACGCCTGGAACCGGAAGCGGATCAGCAATTGCGTGGCCGACTACTCCGTGCTGTACAACTCCGCCAGCTTCAGCACCTTCAAGTGCTACGGCGTGTCCCCTACCAAGCTGAACGACCTGTGCTTCACAAACGTGTACGCCGACAGCTTCGTGATCCGGGGAGATGAAGTGCGGCAGATTGCCCCTGGACAGACAGGCAACATCGCCGACTACAACTACAAGCTGCCCGACGACTTCACCGGCTGTGTGATTGCCTGGAACAGCAACAACCTGGACTCCAAAGTCGGCGGCAACTACAATTACCTGTACCGGCTGTTCCGGAAGTCCAATCTGAAGCCCTTCGAGCGGGACATCTCCACCGAGATCTATCAGGCCGGCAGCACCCCTTGTAACGGCGTGAAGGGCTTCAACTGCTACTTCCCACTGCAGTCCTACGGCTTTCAGCCCACATATGGCGTGGGCTATCAGCCCTACAGAGTGGTGGTGCTGAGCTTCGAACTGCTGCATGCCCCTGCCACAGTGTGCGGCCCTAAGAAAAGCACCAATCTCGTGAAGAACAAATGCGTGAACTTCCACCATCACCATCACCATTGATAAAATTCGAGCTCGCGGCCGCATCGATCTTAAGTCGCGACTCGAGCTAGCAGATCTTTTTCCCTCTGCCAAAAATTATGGGGACATCATGAAGCCCCTTGAGCATCTGACTTCTGGCTAATAAAGGAAATTTATTTTCATTGCAATAGTGTGTTGGAATTTTTTGTGTCTCTCACTCGGAAGGACATATGGGAGGGCAAATCATTTAAAACATCAGAATGAGTATTTGGTTTAGAGTTTGGCAACATATGCCCATATGCTGGCTGCCATGAACAAAGGTTGGCTATAAAGAGGTCATCAGTATATGAAACAGCCCCCTGCTGTCCATTCCTTATTCCATAGAAAAGCCTTGACTTGAGGTTAGATTTTTTTTATATTTTGTTTTGTGTTATTTTTTTCTTTAACATCCCTAAAATTTTCCTTACATGTTTTACTAGCCAGATTTTTCCTCCTCTCCTGACTACTCCCAGTCATAGCTGTCCCTCTTCTCTTATGGAGATCCCTCGACCTGCAGCCCAAGCTTGGCGTAATCATGGTCATAGCTGTTTCCTGTGTGAAATTGTTATCCGCTCACAATTCCACACAACATACGAGCCGGAAGCATAAAGTGTAAAGCCTGGGGTGCCTAATGAGTGAGCTAACTCACATTAATTGCGTTGCGCTCACTGCCCGCTTTCCAGTCGGGAAACCTGTCGTGCCAGCGGATCCGCATCTCAATTAGTCAGCAACCATAGTCCCGCCCCTAACTCCGCCCATCCCGCCCCTAACTCCGCCCAGTTCCGCCCATTCTCCGCCCCATGGCTGACTAATTTTTTTTATTTATGCAGAGGCCGAGGCCGCCTCGGCCTCTGAGCTATTCCAGAAGTAGTGAGGAGGCTTTTTTGGAGGCCTAGGCTTTTGCAAAAAGCTAACTTGTTTATTGCAGCTTATAATGGTTACAAATAAAGCAATAGCATCACAAATTTCACAAATAAAGCATTTTTTTCACTGCATTCTAGTTGTGGTTTGTCCAAACTCATCAATGTATCTTATCATGTCTGGATCCGCTGCATTAATGAATCGGCCAACGCGCGGGGAGAGGCGGTTTGCGTATTGGGCGCTCTTCCGCTTCCTCGCTCACTGACTCGCTGCGCTCGGTCGTTCGGCT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</w:t>
      </w:r>
      <w:r w:rsidRPr="008F78FF">
        <w:rPr>
          <w:rFonts w:ascii="Courier New" w:hAnsi="Courier New" w:cs="Courier New"/>
          <w:bCs/>
          <w:sz w:val="20"/>
          <w:szCs w:val="18"/>
        </w:rPr>
        <w:lastRenderedPageBreak/>
        <w:t>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</w:t>
      </w:r>
      <w:r w:rsidR="003E0EDF">
        <w:rPr>
          <w:rFonts w:ascii="Arial" w:hAnsi="Arial" w:cs="Arial"/>
          <w:b/>
          <w:bCs/>
          <w:sz w:val="20"/>
        </w:rPr>
        <w:br w:type="page"/>
      </w:r>
    </w:p>
    <w:p w14:paraId="5207C3DE" w14:textId="16B2D037" w:rsidR="00E91E60" w:rsidRPr="00771CE7" w:rsidRDefault="00050D6B" w:rsidP="00771CE7">
      <w:pPr>
        <w:pStyle w:val="Heading1"/>
        <w:jc w:val="center"/>
        <w:rPr>
          <w:rFonts w:ascii="Arial" w:hAnsi="Arial" w:cs="Arial"/>
          <w:b/>
          <w:bCs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lastRenderedPageBreak/>
        <w:t>Figure 2:  Plasmid Map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34477F">
        <w:rPr>
          <w:rFonts w:ascii="Arial" w:hAnsi="Arial" w:cs="Arial"/>
          <w:b/>
          <w:bCs/>
          <w:color w:val="auto"/>
          <w:sz w:val="20"/>
          <w:szCs w:val="20"/>
        </w:rPr>
        <w:t>5400</w:t>
      </w:r>
      <w:r w:rsidR="008F78FF">
        <w:rPr>
          <w:rFonts w:ascii="Arial" w:hAnsi="Arial" w:cs="Arial"/>
          <w:b/>
          <w:bCs/>
          <w:color w:val="auto"/>
          <w:sz w:val="20"/>
          <w:szCs w:val="20"/>
        </w:rPr>
        <w:t>7</w:t>
      </w:r>
    </w:p>
    <w:p w14:paraId="084E9681" w14:textId="391CC396" w:rsidR="003E0EDF" w:rsidRPr="00050D6B" w:rsidRDefault="008F78FF" w:rsidP="00050D6B">
      <w:pPr>
        <w:jc w:val="center"/>
      </w:pPr>
      <w:r w:rsidRPr="00C86C42">
        <w:rPr>
          <w:noProof/>
        </w:rPr>
        <w:drawing>
          <wp:anchor distT="0" distB="0" distL="114300" distR="114300" simplePos="0" relativeHeight="251658240" behindDoc="0" locked="0" layoutInCell="1" allowOverlap="1" wp14:anchorId="2EDFF1E6" wp14:editId="1940E0EE">
            <wp:simplePos x="0" y="0"/>
            <wp:positionH relativeFrom="column">
              <wp:posOffset>419100</wp:posOffset>
            </wp:positionH>
            <wp:positionV relativeFrom="paragraph">
              <wp:posOffset>139699</wp:posOffset>
            </wp:positionV>
            <wp:extent cx="5562600" cy="5450507"/>
            <wp:effectExtent l="0" t="0" r="0" b="0"/>
            <wp:wrapNone/>
            <wp:docPr id="1" name="Picture 1" descr="The image shows the plasmid map for NR-54007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77" t="13318" r="41026" b="44560"/>
                    <a:stretch/>
                  </pic:blipFill>
                  <pic:spPr bwMode="auto">
                    <a:xfrm>
                      <a:off x="0" y="0"/>
                      <a:ext cx="5564040" cy="5451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CB096C" w14:textId="78C5B559" w:rsidR="00E91E60" w:rsidRDefault="00E91E60" w:rsidP="009470BA"/>
    <w:sectPr w:rsidR="00E91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02FC9" w14:textId="77777777" w:rsidR="0079111A" w:rsidRDefault="0079111A" w:rsidP="009470BA">
      <w:pPr>
        <w:spacing w:after="0" w:line="240" w:lineRule="auto"/>
      </w:pPr>
      <w:r>
        <w:separator/>
      </w:r>
    </w:p>
  </w:endnote>
  <w:endnote w:type="continuationSeparator" w:id="0">
    <w:p w14:paraId="4E5B3BE7" w14:textId="77777777" w:rsidR="0079111A" w:rsidRDefault="0079111A" w:rsidP="009470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987D0" w14:textId="77777777" w:rsidR="0079111A" w:rsidRDefault="0079111A" w:rsidP="009470BA">
      <w:pPr>
        <w:spacing w:after="0" w:line="240" w:lineRule="auto"/>
      </w:pPr>
      <w:r>
        <w:separator/>
      </w:r>
    </w:p>
  </w:footnote>
  <w:footnote w:type="continuationSeparator" w:id="0">
    <w:p w14:paraId="56E3F630" w14:textId="77777777" w:rsidR="0079111A" w:rsidRDefault="0079111A" w:rsidP="009470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TCzMDE2NzI3sTRT0lEKTi0uzszPAykwrAUAo9KfliwAAAA="/>
  </w:docVars>
  <w:rsids>
    <w:rsidRoot w:val="009470BA"/>
    <w:rsid w:val="00050D6B"/>
    <w:rsid w:val="000F6AB2"/>
    <w:rsid w:val="00127BE5"/>
    <w:rsid w:val="00154D3A"/>
    <w:rsid w:val="0034477F"/>
    <w:rsid w:val="00361B31"/>
    <w:rsid w:val="003E0EDF"/>
    <w:rsid w:val="00413CA8"/>
    <w:rsid w:val="00600868"/>
    <w:rsid w:val="00627059"/>
    <w:rsid w:val="00771CE7"/>
    <w:rsid w:val="0079111A"/>
    <w:rsid w:val="00842798"/>
    <w:rsid w:val="008F78FF"/>
    <w:rsid w:val="009470BA"/>
    <w:rsid w:val="00A278EF"/>
    <w:rsid w:val="00B42689"/>
    <w:rsid w:val="00B52236"/>
    <w:rsid w:val="00BE779B"/>
    <w:rsid w:val="00C337E0"/>
    <w:rsid w:val="00C86C42"/>
    <w:rsid w:val="00CA67F6"/>
    <w:rsid w:val="00D946F8"/>
    <w:rsid w:val="00DC53ED"/>
    <w:rsid w:val="00E91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82E864"/>
  <w15:chartTrackingRefBased/>
  <w15:docId w15:val="{CADAA67A-BE85-4836-AB2E-03CE958B8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1C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1C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841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NR-54007 Plasmid Sequence and Plasmid Map</vt:lpstr>
    </vt:vector>
  </TitlesOfParts>
  <Company>ATCC</Company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NR-54007 Plasmid Sequence and Plasmid Map</dc:title>
  <dc:subject>BEI Resources Catalog No. NR-54007 Plasmid Sequence and Plasmid Map</dc:subject>
  <dc:creator>BEI Resources</dc:creator>
  <cp:keywords>BEI Resources, Catalog No. NR-54007, Plasmid Sequence, Plasmid Map</cp:keywords>
  <dc:description/>
  <cp:lastModifiedBy>Crawford, Ken</cp:lastModifiedBy>
  <cp:revision>17</cp:revision>
  <dcterms:created xsi:type="dcterms:W3CDTF">2020-04-23T13:24:00Z</dcterms:created>
  <dcterms:modified xsi:type="dcterms:W3CDTF">2021-08-12T11:44:00Z</dcterms:modified>
</cp:coreProperties>
</file>